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099A0995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F32F86">
              <w:rPr>
                <w:sz w:val="64"/>
                <w:szCs w:val="64"/>
                <w:u w:val="single"/>
              </w:rPr>
              <w:t>6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0DE6742A" w:rsidR="00CE66ED" w:rsidRDefault="00CE66ED" w:rsidP="00CE66ED"/>
    <w:p w14:paraId="5D03182B" w14:textId="5AC30A34" w:rsidR="00CE66ED" w:rsidRDefault="00CE66ED" w:rsidP="00CE66ED">
      <w:pPr>
        <w:jc w:val="right"/>
      </w:pPr>
    </w:p>
    <w:p w14:paraId="0864654C" w14:textId="0B32B2C5" w:rsidR="002951EB" w:rsidRDefault="002951E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  <w:r w:rsidRPr="0012706B">
        <w:rPr>
          <w:rFonts w:ascii="Bookman Old Style" w:hAnsi="Bookman Old Style"/>
          <w:sz w:val="36"/>
          <w:szCs w:val="36"/>
          <w:u w:val="single"/>
        </w:rPr>
        <w:lastRenderedPageBreak/>
        <w:t>PROBLEM 1</w:t>
      </w:r>
    </w:p>
    <w:p w14:paraId="3300EEA8" w14:textId="77777777" w:rsidR="0012706B" w:rsidRP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53E52A21" w14:textId="77777777" w:rsidR="0012706B" w:rsidRDefault="0012706B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42660B61" w14:textId="53767215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12706B">
        <w:rPr>
          <w:rFonts w:ascii="Bookman Old Style" w:hAnsi="Bookman Old Style"/>
          <w:sz w:val="28"/>
          <w:szCs w:val="28"/>
          <w:u w:val="single"/>
        </w:rPr>
        <w:drawing>
          <wp:inline distT="0" distB="0" distL="0" distR="0" wp14:anchorId="0203808D" wp14:editId="408918D0">
            <wp:extent cx="6077358" cy="1348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3990" cy="1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7AE4D" w14:textId="08D6916C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2A95A0B8" w14:textId="73972904" w:rsidR="0012706B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          </w:t>
      </w:r>
      <w:r>
        <w:rPr>
          <w:b/>
          <w:bCs/>
          <w:sz w:val="28"/>
          <w:szCs w:val="28"/>
        </w:rPr>
        <w:t>ER-Diagram</w:t>
      </w:r>
    </w:p>
    <w:p w14:paraId="3F95A5F4" w14:textId="6B0C582E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39FD50B" w14:textId="4A34D299" w:rsidR="0012706B" w:rsidRDefault="008B6E24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  <w:r w:rsidRPr="008B6E24">
        <w:rPr>
          <w:rFonts w:ascii="Bookman Old Style" w:hAnsi="Bookman Old Style"/>
          <w:noProof/>
          <w:sz w:val="28"/>
          <w:szCs w:val="28"/>
          <w:u w:val="single"/>
        </w:rPr>
        <w:drawing>
          <wp:inline distT="0" distB="0" distL="0" distR="0" wp14:anchorId="471ADDAA" wp14:editId="5DDB8972">
            <wp:extent cx="4168140" cy="3368040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13D3" w14:textId="6C014AA9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089A1A67" w14:textId="1AF38F34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324BBB1B" w14:textId="1E55BA0D" w:rsidR="008B6E24" w:rsidRDefault="008B6E24" w:rsidP="008B6E24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4FC3A05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DATABAS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CompanyDB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; </w:t>
      </w:r>
    </w:p>
    <w:p w14:paraId="1EEAE19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US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CompanyDB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33DCB88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5A074C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Departments  (</w:t>
      </w:r>
    </w:p>
    <w:p w14:paraId="67ADC12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ept_id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 </w:t>
      </w:r>
    </w:p>
    <w:p w14:paraId="0FD8B9FC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ept_name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  </w:t>
      </w:r>
    </w:p>
    <w:p w14:paraId="0863BBD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ept_location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2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7529B89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);  </w:t>
      </w:r>
    </w:p>
    <w:p w14:paraId="5C9A528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75C628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 (</w:t>
      </w:r>
    </w:p>
    <w:p w14:paraId="1E3BAC7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emp_id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7253C3D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emp_name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0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128C156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email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0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31EAAA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ept_id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6A866B8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designation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00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41D86BE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oj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D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26B0E79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phone_num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45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6BB1882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emp_salary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DECIMA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2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3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</w:t>
      </w:r>
    </w:p>
    <w:p w14:paraId="14C173D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5C86157C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EF3251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s</w:t>
      </w:r>
    </w:p>
    <w:p w14:paraId="70E2C48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</w:p>
    <w:p w14:paraId="469AAC2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id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1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auto_increment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36CB8C6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messag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255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defaul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</w:p>
    <w:p w14:paraId="39D6B17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im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imestamp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defaul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current_timestamp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upd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current_timestamp</w:t>
      </w:r>
    </w:p>
    <w:p w14:paraId="7C6254A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6357712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C9BB14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6BEC52F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/** ----------------------------- Queries -------------------------------**/</w:t>
      </w:r>
    </w:p>
    <w:p w14:paraId="6437E90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FF4ACC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Create a trigger for:-</w:t>
      </w:r>
    </w:p>
    <w:p w14:paraId="78944CD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C53CC8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a) Calculating the number of rows inserted so far.</w:t>
      </w:r>
    </w:p>
    <w:p w14:paraId="65DB73AC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EF172B7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7FCA992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A62D36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trigger trig1A </w:t>
      </w:r>
    </w:p>
    <w:p w14:paraId="5C55B71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departments </w:t>
      </w:r>
    </w:p>
    <w:p w14:paraId="5F5ECE6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for each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row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5321B48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@dept_rows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@dept_rows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+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4F16F70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</w:p>
    <w:p w14:paraId="3F0FC7E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@dept_rows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0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B747BCC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EBE389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;</w:t>
      </w:r>
    </w:p>
    <w:p w14:paraId="028EFAB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235E95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lastRenderedPageBreak/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departments</w:t>
      </w:r>
    </w:p>
    <w:p w14:paraId="2946AAA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</w:p>
    <w:p w14:paraId="170D513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sales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proofErr w:type="spellStart"/>
      <w:r w:rsidRPr="007B2586">
        <w:rPr>
          <w:rFonts w:ascii="Droid Sans Mono" w:hAnsi="Droid Sans Mono" w:cs="Droid Sans Mono"/>
          <w:color w:val="032F62"/>
          <w:sz w:val="26"/>
          <w:szCs w:val="26"/>
        </w:rPr>
        <w:t>chennai</w:t>
      </w:r>
      <w:proofErr w:type="spellEnd"/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74F15337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marketing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proofErr w:type="spellStart"/>
      <w:r w:rsidRPr="007B2586">
        <w:rPr>
          <w:rFonts w:ascii="Droid Sans Mono" w:hAnsi="Droid Sans Mono" w:cs="Droid Sans Mono"/>
          <w:color w:val="032F62"/>
          <w:sz w:val="26"/>
          <w:szCs w:val="26"/>
        </w:rPr>
        <w:t>bombay</w:t>
      </w:r>
      <w:proofErr w:type="spellEnd"/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6912539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3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management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proofErr w:type="spellStart"/>
      <w:r w:rsidRPr="007B2586">
        <w:rPr>
          <w:rFonts w:ascii="Droid Sans Mono" w:hAnsi="Droid Sans Mono" w:cs="Droid Sans Mono"/>
          <w:color w:val="032F62"/>
          <w:sz w:val="26"/>
          <w:szCs w:val="26"/>
        </w:rPr>
        <w:t>bengaluru</w:t>
      </w:r>
      <w:proofErr w:type="spellEnd"/>
      <w:r w:rsidRPr="007B2586">
        <w:rPr>
          <w:rFonts w:ascii="Droid Sans Mono" w:hAnsi="Droid Sans Mono" w:cs="Droid Sans Mono"/>
          <w:color w:val="032F62"/>
          <w:sz w:val="26"/>
          <w:szCs w:val="26"/>
        </w:rPr>
        <w:t>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7F1D0C22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8677D7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@dept_rows;</w:t>
      </w:r>
    </w:p>
    <w:p w14:paraId="55454E04" w14:textId="5F041DF0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BFD6172" w14:textId="77BD2B53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2F340803" wp14:editId="369C5308">
            <wp:extent cx="6858000" cy="45808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B5A8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ECEDF1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b) Displays message prior to insert operation on Employee Table</w:t>
      </w:r>
    </w:p>
    <w:p w14:paraId="41518E4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0CC55F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6A09ED1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9D8A262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trigger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display_message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26DA511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row</w:t>
      </w:r>
    </w:p>
    <w:p w14:paraId="2065776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6FA2B662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s (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messag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Inserted Row in Employees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503BB32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lastRenderedPageBreak/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1D53D7A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483D86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;</w:t>
      </w:r>
    </w:p>
    <w:p w14:paraId="4112125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6D5606B7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184C916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</w:p>
    <w:p w14:paraId="4C728D5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timbe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timber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salseman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9-01-1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9842042345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0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61A5C8B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aanu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aanu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senior manage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20-01-0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986516112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5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301189C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en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en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3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unior manage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9-10-1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9042842344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60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,</w:t>
      </w:r>
    </w:p>
    <w:p w14:paraId="2BDEFF0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3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ack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ack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assistant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6-03-0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9498853055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50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24EA1BF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4408317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s;</w:t>
      </w:r>
    </w:p>
    <w:p w14:paraId="79F1DC73" w14:textId="0C04F1FF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4C469DA" w14:textId="71E3A0EE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44A1AC78" wp14:editId="6C021FC7">
            <wp:extent cx="6858000" cy="28613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450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EA3127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c) Ensuring that the Employee Table does not contain duplicates or null value in the Name column</w:t>
      </w:r>
    </w:p>
    <w:p w14:paraId="61089EF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2C7895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BEC314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trigger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NULL_val_trigger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0F2C7CB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for each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row</w:t>
      </w:r>
    </w:p>
    <w:p w14:paraId="38B94A3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3761736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lastRenderedPageBreak/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xist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_name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emp_nam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r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emp_nam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)</w:t>
      </w:r>
    </w:p>
    <w:p w14:paraId="30960D1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hen</w:t>
      </w:r>
    </w:p>
    <w:p w14:paraId="0780114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signal sqlstate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4500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_text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"INSERT failed due to duplicate or null emp_name"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5724A5C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33F9290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end//</w:t>
      </w:r>
    </w:p>
    <w:p w14:paraId="78A7A192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51EE487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3D5DC7D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4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en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xjen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3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junior manage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9-09-1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756199418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62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1C7F35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ED057CD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;</w:t>
      </w:r>
    </w:p>
    <w:p w14:paraId="19C560F1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;</w:t>
      </w:r>
    </w:p>
    <w:p w14:paraId="4424AEA1" w14:textId="2225EDB0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41C4298" w14:textId="6B3389E6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33E1DBD" w14:textId="39EA0C25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2E0AA33" wp14:editId="5B12F4D4">
            <wp:extent cx="6858000" cy="24688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1C5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E4C2F5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d) To insert Employee details into Employee Table only of DOJ &gt; 2018</w:t>
      </w:r>
    </w:p>
    <w:p w14:paraId="5BC179D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286D224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7DC7BA9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TRIGGER NOT_BELOW_2018</w:t>
      </w:r>
    </w:p>
    <w:p w14:paraId="724E9F7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</w:p>
    <w:p w14:paraId="4D48FD2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0423FE4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ROW</w:t>
      </w:r>
    </w:p>
    <w:p w14:paraId="73DDFBF2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BEGI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617682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lastRenderedPageBreak/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(</w:t>
      </w:r>
      <w:proofErr w:type="spellStart"/>
      <w:r w:rsidRPr="007B2586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doj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&lt;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8-01-01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HEN</w:t>
      </w:r>
    </w:p>
    <w:p w14:paraId="6B046A8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    SIGNAL SQLSTATE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45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_TEXT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EMPLOYEE BELOW 2018 DOJ CANNOT BE INSERTED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2377914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3D0C9779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271BD885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724E3EC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(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104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raj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rajx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field office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17-03-1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968098834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34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3ECC528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;</w:t>
      </w:r>
    </w:p>
    <w:p w14:paraId="3F870240" w14:textId="6C8EE8B5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1825932" w14:textId="0766BFA4" w:rsid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0BD2B18D" wp14:editId="3950E707">
            <wp:extent cx="6858000" cy="14452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9508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96E18BB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6A737D"/>
          <w:sz w:val="26"/>
          <w:szCs w:val="26"/>
        </w:rPr>
        <w:t>-- e) To Prevent any Employee Named Tom to be inserted into the table  </w:t>
      </w:r>
    </w:p>
    <w:p w14:paraId="4FB7A2B6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2EA05B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trigger </w:t>
      </w:r>
      <w:proofErr w:type="spell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prevent_name</w:t>
      </w:r>
      <w:proofErr w:type="spell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</w:t>
      </w:r>
    </w:p>
    <w:p w14:paraId="76EA495E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row</w:t>
      </w:r>
    </w:p>
    <w:p w14:paraId="150DA01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begin</w:t>
      </w:r>
    </w:p>
    <w:p w14:paraId="46C2B55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7B2586">
        <w:rPr>
          <w:rFonts w:ascii="Droid Sans Mono" w:hAnsi="Droid Sans Mono" w:cs="Droid Sans Mono"/>
          <w:color w:val="005CC5"/>
          <w:sz w:val="26"/>
          <w:szCs w:val="26"/>
        </w:rPr>
        <w:t>emp_name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"tom"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then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gram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signal</w:t>
      </w:r>
      <w:proofErr w:type="gram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sqlstate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45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message_text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"tom is prohibited from insertion !!!"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36B4C76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505224EA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end//</w:t>
      </w:r>
    </w:p>
    <w:p w14:paraId="7A5EF9D3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DELIMITER ;</w:t>
      </w:r>
    </w:p>
    <w:p w14:paraId="28A3052C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10A23A8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into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gramStart"/>
      <w:r w:rsidRPr="007B2586">
        <w:rPr>
          <w:rFonts w:ascii="Droid Sans Mono" w:hAnsi="Droid Sans Mono" w:cs="Droid Sans Mono"/>
          <w:color w:val="24292E"/>
          <w:sz w:val="26"/>
          <w:szCs w:val="26"/>
        </w:rPr>
        <w:t>employees</w:t>
      </w:r>
      <w:proofErr w:type="gramEnd"/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values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4D06A020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24292E"/>
          <w:sz w:val="26"/>
          <w:szCs w:val="26"/>
        </w:rPr>
        <w:t>  (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107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t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tommy@gmail.com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6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assistant doctor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020-02-22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 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7373558197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7B2586">
        <w:rPr>
          <w:rFonts w:ascii="Droid Sans Mono" w:hAnsi="Droid Sans Mono" w:cs="Droid Sans Mono"/>
          <w:color w:val="032F62"/>
          <w:sz w:val="26"/>
          <w:szCs w:val="26"/>
        </w:rPr>
        <w:t>'25000'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);</w:t>
      </w:r>
    </w:p>
    <w:p w14:paraId="1239B907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B7C0D5F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7B2586">
        <w:rPr>
          <w:rFonts w:ascii="Droid Sans Mono" w:hAnsi="Droid Sans Mono" w:cs="Droid Sans Mono"/>
          <w:color w:val="D73A49"/>
          <w:sz w:val="26"/>
          <w:szCs w:val="26"/>
        </w:rPr>
        <w:t>select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*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7B2586">
        <w:rPr>
          <w:rFonts w:ascii="Droid Sans Mono" w:hAnsi="Droid Sans Mono" w:cs="Droid Sans Mono"/>
          <w:color w:val="D73A49"/>
          <w:sz w:val="26"/>
          <w:szCs w:val="26"/>
        </w:rPr>
        <w:t>from</w:t>
      </w:r>
      <w:r w:rsidRPr="007B2586">
        <w:rPr>
          <w:rFonts w:ascii="Droid Sans Mono" w:hAnsi="Droid Sans Mono" w:cs="Droid Sans Mono"/>
          <w:color w:val="24292E"/>
          <w:sz w:val="26"/>
          <w:szCs w:val="26"/>
        </w:rPr>
        <w:t> employees;</w:t>
      </w:r>
    </w:p>
    <w:p w14:paraId="7119C874" w14:textId="77777777" w:rsidR="007B2586" w:rsidRPr="007B2586" w:rsidRDefault="007B2586" w:rsidP="007B2586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5FADADB" w14:textId="061366E7" w:rsidR="008B6E24" w:rsidRDefault="008B6E24" w:rsidP="008B6E24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315F5701" w14:textId="1B57E36D" w:rsidR="008B6E24" w:rsidRDefault="007B2586" w:rsidP="008B6E24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  <w:r w:rsidRPr="007B2586">
        <w:rPr>
          <w:rFonts w:ascii="Bookman Old Style" w:hAnsi="Bookman Old Style"/>
          <w:sz w:val="28"/>
          <w:szCs w:val="28"/>
          <w:u w:val="single"/>
        </w:rPr>
        <w:lastRenderedPageBreak/>
        <w:drawing>
          <wp:inline distT="0" distB="0" distL="0" distR="0" wp14:anchorId="15BC847F" wp14:editId="11B225FC">
            <wp:extent cx="6858000" cy="22580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3CAA" w14:textId="3179109D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0C7F1C1F" w14:textId="036696E0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11B6B90A" w14:textId="29E567CF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60CC4C5C" w14:textId="189A4F4C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2E0E355" w14:textId="387E3415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CA0DB60" w14:textId="220CD23C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60EA11E6" w14:textId="0EBD970C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1A586FD1" w14:textId="4DC67134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0F1AE48" w14:textId="62B7EA8D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44AE20BA" w14:textId="672A62EC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6021F264" w14:textId="115CCD6F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3041CC67" w14:textId="674B6448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2530854" w14:textId="5673671D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2447B341" w14:textId="6DB497C8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442FC553" w14:textId="77B1C9C1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A95F1B0" w14:textId="6565E173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1086E401" w14:textId="21E5AB12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02E08791" w14:textId="7ABD77BA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51A7014C" w14:textId="0EE9B294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367495CF" w14:textId="31A3E8F6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82CF922" w14:textId="705E9066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76D68D6A" w14:textId="1FFC1F29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264420EB" w14:textId="1EAF939E" w:rsid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28"/>
          <w:szCs w:val="28"/>
          <w:u w:val="single"/>
        </w:rPr>
      </w:pPr>
    </w:p>
    <w:p w14:paraId="48A4E05E" w14:textId="31999CD8" w:rsidR="0012706B" w:rsidRDefault="0012706B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6D22CCBE" w14:textId="6B15750B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31380B54" w14:textId="4E175162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6F99FB75" w14:textId="0150B610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10652F59" w14:textId="14D63144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782CCB10" w14:textId="697726B3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1B148941" w14:textId="77777777" w:rsidR="008B6E24" w:rsidRDefault="008B6E24" w:rsidP="0012706B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5768C4E2" w14:textId="6A848BCD" w:rsidR="003030E0" w:rsidRDefault="0063405E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  <w:r w:rsidRPr="0012706B">
        <w:rPr>
          <w:rFonts w:ascii="Bookman Old Style" w:hAnsi="Bookman Old Style"/>
          <w:sz w:val="36"/>
          <w:szCs w:val="36"/>
          <w:u w:val="single"/>
        </w:rPr>
        <w:lastRenderedPageBreak/>
        <w:t>PROBLEM 2</w:t>
      </w:r>
    </w:p>
    <w:p w14:paraId="79F431C1" w14:textId="77777777" w:rsidR="0012706B" w:rsidRPr="0012706B" w:rsidRDefault="0012706B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5543B911" w14:textId="606A19C3" w:rsidR="008B6E24" w:rsidRDefault="0012706B" w:rsidP="008B6E24">
      <w:pPr>
        <w:shd w:val="clear" w:color="auto" w:fill="FFFFFF"/>
        <w:spacing w:line="285" w:lineRule="atLeast"/>
        <w:jc w:val="center"/>
        <w:rPr>
          <w:rFonts w:ascii="Bookman Old Style" w:hAnsi="Bookman Old Style" w:cs="Droid Sans Mono"/>
          <w:b/>
          <w:bCs/>
          <w:sz w:val="22"/>
          <w:szCs w:val="22"/>
        </w:rPr>
      </w:pPr>
      <w:r w:rsidRPr="0012706B">
        <w:rPr>
          <w:rFonts w:ascii="Bookman Old Style" w:hAnsi="Bookman Old Style" w:cs="Droid Sans Mono"/>
          <w:b/>
          <w:bCs/>
          <w:sz w:val="22"/>
          <w:szCs w:val="22"/>
        </w:rPr>
        <w:drawing>
          <wp:inline distT="0" distB="0" distL="0" distR="0" wp14:anchorId="29ECE598" wp14:editId="78346F86">
            <wp:extent cx="6371746" cy="10363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75899" cy="103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30D1F" w14:textId="19CB28F8" w:rsidR="008B6E24" w:rsidRDefault="008B6E24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21EF693E" w14:textId="001ACCFC" w:rsidR="008B6E24" w:rsidRDefault="008B6E24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>
        <w:rPr>
          <w:rFonts w:ascii="Bookman Old Style" w:hAnsi="Bookman Old Style" w:cs="Droid Sans Mono"/>
          <w:b/>
          <w:bCs/>
          <w:sz w:val="22"/>
          <w:szCs w:val="22"/>
        </w:rPr>
        <w:t xml:space="preserve">                              </w:t>
      </w:r>
      <w:r w:rsidRPr="008B6E24">
        <w:rPr>
          <w:rFonts w:ascii="Bookman Old Style" w:hAnsi="Bookman Old Style" w:cs="Droid Sans Mono"/>
          <w:b/>
          <w:bCs/>
          <w:noProof/>
          <w:sz w:val="22"/>
          <w:szCs w:val="22"/>
        </w:rPr>
        <w:drawing>
          <wp:inline distT="0" distB="0" distL="0" distR="0" wp14:anchorId="683A5779" wp14:editId="213A9B72">
            <wp:extent cx="3832860" cy="24155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241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05B25" w14:textId="1E246AC8" w:rsidR="008B6E24" w:rsidRDefault="008B6E24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p w14:paraId="7D6B0638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DATABAS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customerDB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; </w:t>
      </w:r>
    </w:p>
    <w:p w14:paraId="0DDA8E5B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US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customerDB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;</w:t>
      </w:r>
    </w:p>
    <w:p w14:paraId="1493EC3D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9DA95F6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ustomer </w:t>
      </w:r>
    </w:p>
    <w:p w14:paraId="21B7C1E1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( </w:t>
      </w:r>
    </w:p>
    <w:p w14:paraId="2195A178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primary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key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04602C1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am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30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), </w:t>
      </w:r>
    </w:p>
    <w:p w14:paraId="7887803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phone_no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30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), </w:t>
      </w:r>
    </w:p>
    <w:p w14:paraId="014E710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plan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varch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30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) </w:t>
      </w:r>
    </w:p>
    <w:p w14:paraId="39522807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1FD66744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7F446F0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bill </w:t>
      </w:r>
    </w:p>
    <w:p w14:paraId="7F64126A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( </w:t>
      </w:r>
    </w:p>
    <w:p w14:paraId="3D237999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14FCBD9F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foreign key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eferences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ustomer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, </w:t>
      </w:r>
    </w:p>
    <w:p w14:paraId="3F034AD6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month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7C5AD7EB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ye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441A4CF4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amount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o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nu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40070CC6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6981E37D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7013144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tabl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alls </w:t>
      </w:r>
    </w:p>
    <w:p w14:paraId="43CBC509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( </w:t>
      </w:r>
    </w:p>
    <w:p w14:paraId="7B52C11C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from_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30C73D0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to_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667CA761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month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572E27C7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ye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20B8DA9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amount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 </w:t>
      </w:r>
    </w:p>
    <w:p w14:paraId="6EA63F12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foreign key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from_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eferences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ustomer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, </w:t>
      </w:r>
    </w:p>
    <w:p w14:paraId="7ACE9789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foreign key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to_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eferences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ustomer(</w:t>
      </w:r>
      <w:proofErr w:type="spellStart"/>
      <w:r w:rsidRPr="008B6E24">
        <w:rPr>
          <w:rFonts w:ascii="Droid Sans Mono" w:hAnsi="Droid Sans Mono" w:cs="Droid Sans Mono"/>
          <w:color w:val="24292E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) </w:t>
      </w:r>
    </w:p>
    <w:p w14:paraId="629868AA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0BF43261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23D66F1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6A737D"/>
          <w:sz w:val="26"/>
          <w:szCs w:val="26"/>
        </w:rPr>
        <w:t>-- a. That Adds +91 to all phone numbers as a prefix in the Customer Table.</w:t>
      </w:r>
    </w:p>
    <w:p w14:paraId="78A2EBC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1D3B8B3B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delimiter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105925C9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trigge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6F42C1"/>
          <w:sz w:val="26"/>
          <w:szCs w:val="26"/>
        </w:rPr>
        <w:t>trig2A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470B513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ustomer </w:t>
      </w:r>
    </w:p>
    <w:p w14:paraId="1837392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o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1998009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begi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775B1A2F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phone_no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concat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(</w:t>
      </w:r>
      <w:r w:rsidRPr="008B6E24">
        <w:rPr>
          <w:rFonts w:ascii="Droid Sans Mono" w:hAnsi="Droid Sans Mono" w:cs="Droid Sans Mono"/>
          <w:color w:val="032F62"/>
          <w:sz w:val="26"/>
          <w:szCs w:val="26"/>
        </w:rPr>
        <w:t>"+91"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,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phone_no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); </w:t>
      </w:r>
    </w:p>
    <w:p w14:paraId="7D0876E7" w14:textId="52F96E02" w:rsid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;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45FE306C" w14:textId="43947614" w:rsid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3182A4C0" w14:textId="7ED26857" w:rsid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68F9C31F" wp14:editId="513A4D93">
            <wp:extent cx="6858000" cy="11201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EF0D2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8C6899B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399EBBC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6A737D"/>
          <w:sz w:val="26"/>
          <w:szCs w:val="26"/>
        </w:rPr>
        <w:t>-- b. Write a trigger that after each phone call updates the customer's bill.</w:t>
      </w:r>
    </w:p>
    <w:p w14:paraId="42F53867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delimiter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5481AE98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trigger trig2B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afte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calls </w:t>
      </w:r>
    </w:p>
    <w:p w14:paraId="0E13DBA2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o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ADD843C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upd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bill </w:t>
      </w:r>
    </w:p>
    <w:p w14:paraId="0F26B5FC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bi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amount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bi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amount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+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amount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5B20434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lastRenderedPageBreak/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wher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bi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year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year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7FC13C7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and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bi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month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month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5A97C2D" w14:textId="77777777" w:rsidR="007B2586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D73A49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and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bill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proofErr w:type="spellStart"/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from_ssn</w:t>
      </w:r>
      <w:proofErr w:type="spellEnd"/>
      <w:r w:rsidRPr="008B6E24">
        <w:rPr>
          <w:rFonts w:ascii="Droid Sans Mono" w:hAnsi="Droid Sans Mono" w:cs="Droid Sans Mono"/>
          <w:color w:val="24292E"/>
          <w:sz w:val="26"/>
          <w:szCs w:val="26"/>
        </w:rPr>
        <w:t>;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3339032F" w14:textId="3D19E66B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D3C0235" w14:textId="45E569D8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drawing>
          <wp:inline distT="0" distB="0" distL="0" distR="0" wp14:anchorId="0D1A4E2D" wp14:editId="6CDB54A8">
            <wp:extent cx="6858000" cy="13233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86D0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6A737D"/>
          <w:sz w:val="26"/>
          <w:szCs w:val="26"/>
        </w:rPr>
        <w:t>-- c. Write a trigger to not insert bill older than 2020 (year &gt; 2020).</w:t>
      </w:r>
    </w:p>
    <w:p w14:paraId="5799D86A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44104847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delimiter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3FB1A99B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D73A49"/>
          <w:sz w:val="26"/>
          <w:szCs w:val="26"/>
        </w:rPr>
        <w:t>creat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trigger trig2C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before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nser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o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bill </w:t>
      </w:r>
    </w:p>
    <w:p w14:paraId="1DC462AC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for each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ro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120A1F47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begi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</w:p>
    <w:p w14:paraId="295EA283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new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.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year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&lt;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005CC5"/>
          <w:sz w:val="26"/>
          <w:szCs w:val="26"/>
        </w:rPr>
        <w:t>2020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then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signal sqlstate </w:t>
      </w:r>
      <w:r w:rsidRPr="008B6E24">
        <w:rPr>
          <w:rFonts w:ascii="Droid Sans Mono" w:hAnsi="Droid Sans Mono" w:cs="Droid Sans Mono"/>
          <w:color w:val="032F62"/>
          <w:sz w:val="26"/>
          <w:szCs w:val="26"/>
        </w:rPr>
        <w:t>'45003'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set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message_text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=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032F62"/>
          <w:sz w:val="26"/>
          <w:szCs w:val="26"/>
        </w:rPr>
        <w:t>"Bill year must be &gt;= 2020 !!!"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; </w:t>
      </w:r>
    </w:p>
    <w:p w14:paraId="2E8D4C84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if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; </w:t>
      </w:r>
    </w:p>
    <w:p w14:paraId="7DBD1E05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  <w:r w:rsidRPr="008B6E24">
        <w:rPr>
          <w:rFonts w:ascii="Droid Sans Mono" w:hAnsi="Droid Sans Mono" w:cs="Droid Sans Mono"/>
          <w:color w:val="24292E"/>
          <w:sz w:val="26"/>
          <w:szCs w:val="26"/>
        </w:rPr>
        <w:t>    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end</w:t>
      </w:r>
      <w:r w:rsidRPr="008B6E24">
        <w:rPr>
          <w:rFonts w:ascii="Droid Sans Mono" w:hAnsi="Droid Sans Mono" w:cs="Droid Sans Mono"/>
          <w:color w:val="24292E"/>
          <w:sz w:val="26"/>
          <w:szCs w:val="26"/>
        </w:rPr>
        <w:t>;</w:t>
      </w:r>
      <w:r w:rsidRPr="008B6E24">
        <w:rPr>
          <w:rFonts w:ascii="Droid Sans Mono" w:hAnsi="Droid Sans Mono" w:cs="Droid Sans Mono"/>
          <w:color w:val="D73A49"/>
          <w:sz w:val="26"/>
          <w:szCs w:val="26"/>
        </w:rPr>
        <w:t>//</w:t>
      </w:r>
    </w:p>
    <w:p w14:paraId="5B359D40" w14:textId="77777777" w:rsidR="008B6E24" w:rsidRPr="008B6E24" w:rsidRDefault="008B6E24" w:rsidP="008B6E24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6"/>
          <w:szCs w:val="26"/>
        </w:rPr>
      </w:pPr>
    </w:p>
    <w:p w14:paraId="0CE056BC" w14:textId="54C5A25D" w:rsidR="008B6E24" w:rsidRDefault="007B2586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7B2586">
        <w:rPr>
          <w:rFonts w:ascii="Bookman Old Style" w:hAnsi="Bookman Old Style" w:cs="Droid Sans Mono"/>
          <w:b/>
          <w:bCs/>
          <w:sz w:val="22"/>
          <w:szCs w:val="22"/>
        </w:rPr>
        <w:drawing>
          <wp:inline distT="0" distB="0" distL="0" distR="0" wp14:anchorId="3CF2BF6C" wp14:editId="61596238">
            <wp:extent cx="6858000" cy="8343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E24" w:rsidSect="00E74B29">
      <w:footerReference w:type="even" r:id="rId24"/>
      <w:footerReference w:type="default" r:id="rId25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F1ED0" w14:textId="77777777" w:rsidR="00210FE7" w:rsidRDefault="00210FE7" w:rsidP="00E74B29">
      <w:r>
        <w:separator/>
      </w:r>
    </w:p>
  </w:endnote>
  <w:endnote w:type="continuationSeparator" w:id="0">
    <w:p w14:paraId="41F560CF" w14:textId="77777777" w:rsidR="00210FE7" w:rsidRDefault="00210FE7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F91C4" w14:textId="77777777" w:rsidR="00210FE7" w:rsidRDefault="00210FE7" w:rsidP="00E74B29">
      <w:r>
        <w:separator/>
      </w:r>
    </w:p>
  </w:footnote>
  <w:footnote w:type="continuationSeparator" w:id="0">
    <w:p w14:paraId="286C132D" w14:textId="77777777" w:rsidR="00210FE7" w:rsidRDefault="00210FE7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Wa1APKi3mssAAAA"/>
  </w:docVars>
  <w:rsids>
    <w:rsidRoot w:val="00092E41"/>
    <w:rsid w:val="00086FA5"/>
    <w:rsid w:val="00092E41"/>
    <w:rsid w:val="00096D6B"/>
    <w:rsid w:val="000E4641"/>
    <w:rsid w:val="001172D0"/>
    <w:rsid w:val="0012706B"/>
    <w:rsid w:val="00151F66"/>
    <w:rsid w:val="00177F8D"/>
    <w:rsid w:val="00185F4A"/>
    <w:rsid w:val="002012DC"/>
    <w:rsid w:val="00210FE7"/>
    <w:rsid w:val="00222F68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8120C"/>
    <w:rsid w:val="004909D9"/>
    <w:rsid w:val="00521481"/>
    <w:rsid w:val="0056636B"/>
    <w:rsid w:val="0063405E"/>
    <w:rsid w:val="00665110"/>
    <w:rsid w:val="006709F1"/>
    <w:rsid w:val="006C60E6"/>
    <w:rsid w:val="00725B78"/>
    <w:rsid w:val="00742988"/>
    <w:rsid w:val="00764F3D"/>
    <w:rsid w:val="007B2586"/>
    <w:rsid w:val="007C06BD"/>
    <w:rsid w:val="00837914"/>
    <w:rsid w:val="00870AFF"/>
    <w:rsid w:val="00874FE7"/>
    <w:rsid w:val="008B6E24"/>
    <w:rsid w:val="00952F7D"/>
    <w:rsid w:val="0095496A"/>
    <w:rsid w:val="009A38BA"/>
    <w:rsid w:val="00A2377C"/>
    <w:rsid w:val="00B43E11"/>
    <w:rsid w:val="00BF3430"/>
    <w:rsid w:val="00C466AA"/>
    <w:rsid w:val="00C755AB"/>
    <w:rsid w:val="00CB7EC7"/>
    <w:rsid w:val="00CD6D7B"/>
    <w:rsid w:val="00CE66ED"/>
    <w:rsid w:val="00D43125"/>
    <w:rsid w:val="00D62ADF"/>
    <w:rsid w:val="00D66A3A"/>
    <w:rsid w:val="00DF198B"/>
    <w:rsid w:val="00E74B29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72A2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1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09-1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